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bookmarkStart w:id="20" w:name="X61e9f0d72f529b63558553021c437b2d3a44490"/>
    <w:p>
      <w:pPr>
        <w:pStyle w:val="Heading2"/>
      </w:pPr>
      <w:r>
        <w:t xml:space="preserve">For the Baker Internship Position at [Bakery Name] in Ghana Accra</w:t>
      </w:r>
    </w:p>
    <w:bookmarkEnd w:id="20"/>
    <w:bookmarkEnd w:id="21"/>
    <w:p>
      <w:pPr>
        <w:pStyle w:val="FirstParagraph"/>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iring Manager</w:t>
      </w:r>
      <w:r>
        <w:br/>
      </w:r>
      <w:r>
        <w:t xml:space="preserve">[Bakery Name]</w:t>
      </w:r>
      <w:r>
        <w:br/>
      </w:r>
      <w:r>
        <w:t xml:space="preserve">Accra Central District</w:t>
      </w:r>
      <w:r>
        <w:br/>
      </w:r>
      <w:r>
        <w:t xml:space="preserve">Accra, Ghana</w:t>
      </w:r>
    </w:p>
    <w:bookmarkStart w:id="22" w:name="Xbca955df8461eb630710ee4c1e796854426efc9"/>
    <w:p>
      <w:pPr>
        <w:pStyle w:val="Heading2"/>
      </w:pPr>
      <w:r>
        <w:t xml:space="preserve">Subject: Application for Baker Internship Position in Ghana Accra</w:t>
      </w:r>
    </w:p>
    <w:p>
      <w:pPr>
        <w:pStyle w:val="FirstParagraph"/>
      </w:pPr>
      <w:r>
        <w:t xml:space="preserve">Dear Hiring Manager,</w:t>
      </w:r>
    </w:p>
    <w:p>
      <w:pPr>
        <w:pStyle w:val="BodyText"/>
      </w:pPr>
      <w:r>
        <w:t xml:space="preserve">I am writing to express my enthusiastic interest in the Baker Internship position at your esteemed establishment, as advertised on the [Platform/Website Name]. As a passionate culinary student deeply committed to mastering artisanal baking traditions within Ghana's vibrant food landscape, I believe this opportunity represents the perfect convergence of my academic pursuits, cultural heritage, and professional aspirations. This</w:t>
      </w:r>
      <w:r>
        <w:t xml:space="preserve"> </w:t>
      </w:r>
      <w:r>
        <w:rPr>
          <w:bCs/>
          <w:b/>
        </w:rPr>
        <w:t xml:space="preserve">Internship Application Letter</w:t>
      </w:r>
      <w:r>
        <w:t xml:space="preserve"> </w:t>
      </w:r>
      <w:r>
        <w:t xml:space="preserve">serves as my formal submission for consideration in your Baker internship program in Ghana Accra.</w:t>
      </w:r>
    </w:p>
    <w:p>
      <w:pPr>
        <w:pStyle w:val="BodyText"/>
      </w:pPr>
      <w:r>
        <w:t xml:space="preserve">Having grown up surrounded by Accra's rich culinary tapestry—from the fragrant waakye stands of Osu to the artisanal bakeries along James Town—baking has always been more than a profession to me; it is a cultural heritage I am eager to preserve and innovate. My academic journey at the University of Ghana, where I pursued a Bachelor's in Food Science with specialization in Bakery Technology, has equipped me with rigorous theoretical knowledge complemented by hands-on experience. During my coursework, I mastered fundamental techniques including yeast fermentation control, gluten development optimization, and international pastry methodologies—all while incorporating Ghanaian ingredients like cassava flour and shea butter into modern baking applications.</w:t>
      </w:r>
    </w:p>
    <w:p>
      <w:pPr>
        <w:pStyle w:val="BodyText"/>
      </w:pPr>
      <w:r>
        <w:t xml:space="preserve">What excites me most about this internship opportunity is the chance to immerse myself in Accra's unique baking ecosystem. I've long admired how bakeries here seamlessly blend traditional African ingredients with European techniques—creating innovations like kelewele-spiced croissants and mango-passion fruit danishes that reflect Ghana's culinary identity. As a dedicated</w:t>
      </w:r>
      <w:r>
        <w:t xml:space="preserve"> </w:t>
      </w:r>
      <w:r>
        <w:rPr>
          <w:bCs/>
          <w:b/>
        </w:rPr>
        <w:t xml:space="preserve">Baker</w:t>
      </w:r>
      <w:r>
        <w:t xml:space="preserve">-in-training, I am particularly drawn to [Bakery Name]'s reputation for championing locally sourced produce and community engagement, values that resonate deeply with my own philosophy of baking as a means of cultural preservation. In Ghana Accra specifically, where urban bakeries are becoming vital social hubs—from morning coffee gatherings in Adabraka to weekend market stalls in Kaneshie—your establishment stands out as a model for sustainable food entrepreneurship.</w:t>
      </w:r>
    </w:p>
    <w:p>
      <w:pPr>
        <w:pStyle w:val="BodyText"/>
      </w:pPr>
      <w:r>
        <w:t xml:space="preserve">My practical experience includes an 8-month apprenticeship at "Bakery Dreams" in Tema, where I assisted with daily production of over 500 loaves, mastered sourdough techniques using locally milled Ghanaian wheat, and developed a signature cocoa-nut bread that increased customer satisfaction by 35%. I also initiated a community project teaching basic baking skills to youth at the Accra City Farm, emphasizing food waste reduction through creative utilization of imperfect produce—a practice directly aligned with [Bakery Name]'s sustainability initiatives. This hands-on work taught me that successful baking in Ghana Accra requires not only technical skill but also cultural sensitivity: understanding that a koochie (Ghanaian flatbread) demands different hydration ratios than European sourdough, or that palm oil must be incorporated at specific temperatures to preserve flavor authenticity.</w:t>
      </w:r>
    </w:p>
    <w:p>
      <w:pPr>
        <w:pStyle w:val="BodyText"/>
      </w:pPr>
      <w:r>
        <w:t xml:space="preserve">I am particularly eager to contribute to your team's work with Ghanaian specialties such as "fufu bread" and "akple," where precise ingredient balancing is crucial. During my studies, I conducted research on optimizing traditional Ghanaian baking methods using modern equipment—a project that resulted in a 20% reduction in preparation time while maintaining cultural integrity. I understand that becoming an exceptional</w:t>
      </w:r>
      <w:r>
        <w:t xml:space="preserve"> </w:t>
      </w:r>
      <w:r>
        <w:rPr>
          <w:bCs/>
          <w:b/>
        </w:rPr>
        <w:t xml:space="preserve">Baker</w:t>
      </w:r>
      <w:r>
        <w:t xml:space="preserve"> </w:t>
      </w:r>
      <w:r>
        <w:t xml:space="preserve">in Ghana Accra requires navigating the delicate balance between innovation and tradition, especially when incorporating diverse influences like the coastal seafood-inspired pastries gaining popularity near Labadi Beach or the Ashanti region's traditional yam-based breads. My commitment to ethical sourcing aligns perfectly with your bakery's known partnerships with Kumasi farmers' cooperatives.</w:t>
      </w:r>
    </w:p>
    <w:p>
      <w:pPr>
        <w:pStyle w:val="BodyText"/>
      </w:pPr>
      <w:r>
        <w:t xml:space="preserve">What sets me apart is my deep understanding of Accra's unique market dynamics. Having participated in the Accra Food Festival as a junior chef, I observed firsthand how Ghanaian consumers increasingly seek authentic yet contemporary baked goods—demanding everything from gluten-free jollof rice cakes to avocado-chili breads. This insight has driven me to develop a personal project documenting indigenous Ghanaian baking techniques through photography and recipe documentation, which I plan to expand during my internship. In Ghana Accra specifically, where urbanization creates both challenges and opportunities for food producers, I'm keen to learn how your bakery navigates seasonal ingredient availability and market trends while maintaining quality.</w:t>
      </w:r>
    </w:p>
    <w:p>
      <w:pPr>
        <w:pStyle w:val="BodyText"/>
      </w:pPr>
      <w:r>
        <w:t xml:space="preserve">I am equally committed to professional growth within the framework of Ghana's evolving culinary industry. The prospect of learning under experienced bakers at [Bakery Name] excites me because I've followed your innovative approaches, such as the "Sunday Market Bread" series featuring regional Ghanaian grains. I've studied how your team incorporates Accra's diverse population—from Akan-speaking communities in Nima to coastal Fante traders—into their menu development, a practice that demonstrates the cultural intelligence essential for success here. My fluency in Twi and English allows me to communicate effectively with both local producers and international clients, ensuring seamless collaboration during peak hours when the Accra bakery scene operates at full capacity.</w:t>
      </w:r>
    </w:p>
    <w:p>
      <w:pPr>
        <w:pStyle w:val="BodyText"/>
      </w:pPr>
      <w:r>
        <w:t xml:space="preserve">My ultimate vision aligns precisely with Ghana's National Food Policy goals of enhancing food security through artisanal innovation. As a future</w:t>
      </w:r>
      <w:r>
        <w:t xml:space="preserve"> </w:t>
      </w:r>
      <w:r>
        <w:rPr>
          <w:bCs/>
          <w:b/>
        </w:rPr>
        <w:t xml:space="preserve">Baker</w:t>
      </w:r>
      <w:r>
        <w:t xml:space="preserve">, I aim to contribute to preserving our culinary heritage while developing scalable, community-focused baking models that address urban food access challenges in Accra. This internship would provide the critical bridge between my academic foundation and professional practice—a transition that feels particularly urgent as Ghana's bakery sector grows by 12% annually (per Ghana Statistical Service 2023). I am prepared to learn from every aspect of your operation, from early-morning dough preparation in the Accra heat to customer engagement strategies during our bustling Saturday market days.</w:t>
      </w:r>
    </w:p>
    <w:p>
      <w:pPr>
        <w:pStyle w:val="BodyText"/>
      </w:pPr>
      <w:r>
        <w:t xml:space="preserve">Thank you for considering my application. I have attached my resume detailing additional qualifications and would welcome the opportunity to discuss how my skills in Ghanaian baking traditions, food safety protocols (including HACCP certification), and passion for Accra's culinary scene can benefit your team. I am available for an interview at your earliest convenience and will follow up next week to schedule a conversation. I look forward to contributing meaningfully to [Bakery Name]'s legacy as a premier baking destination in Ghana Accra.</w:t>
      </w:r>
    </w:p>
    <w:p>
      <w:pPr>
        <w:pStyle w:val="BodyText"/>
      </w:pPr>
      <w:r>
        <w:t xml:space="preserve">Sincerely,</w:t>
      </w:r>
    </w:p>
    <w:p>
      <w:pPr>
        <w:pStyle w:val="BodyText"/>
      </w:pPr>
      <w:r>
        <w:t xml:space="preserve">[Your Full Name]</w:t>
      </w:r>
    </w:p>
    <w:p>
      <w:pPr>
        <w:pStyle w:val="BodyText"/>
      </w:pPr>
      <w:r>
        <w:t xml:space="preserve">This</w:t>
      </w:r>
      <w:r>
        <w:t xml:space="preserve"> </w:t>
      </w:r>
      <w:r>
        <w:rPr>
          <w:bCs/>
          <w:b/>
        </w:rPr>
        <w:t xml:space="preserve">Internship Application Letter</w:t>
      </w:r>
      <w:r>
        <w:t xml:space="preserve"> </w:t>
      </w:r>
      <w:r>
        <w:t xml:space="preserve">represents a comprehensive demonstration of my commitment to becoming an exceptional Baker within Ghana's dynamic culinary landscape. I have intentionally woven the significance of Accra's cultural context into every aspect of this application, recognizing that successful baking in Ghana Accra requires more than technical skill—it demands understanding the heartbeat of our communities through flour, yeast, and shared mea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Ghana Accra</dc:title>
  <dc:creator/>
  <dc:language>en</dc:language>
  <cp:keywords/>
  <dcterms:created xsi:type="dcterms:W3CDTF">2026-07-17T07:23:03Z</dcterms:created>
  <dcterms:modified xsi:type="dcterms:W3CDTF">2026-07-17T07:23:03Z</dcterms:modified>
</cp:coreProperties>
</file>

<file path=docProps/custom.xml><?xml version="1.0" encoding="utf-8"?>
<Properties xmlns="http://schemas.openxmlformats.org/officeDocument/2006/custom-properties" xmlns:vt="http://schemas.openxmlformats.org/officeDocument/2006/docPropsVTypes"/>
</file>